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0" w:name="cover-letter"/>
    <w:p>
      <w:pPr>
        <w:pStyle w:val="Heading2"/>
      </w:pPr>
      <w:r>
        <w:t xml:space="preserve">Cover Letter</w:t>
      </w:r>
    </w:p>
    <w:p>
      <w:pPr>
        <w:pStyle w:val="FirstParagraph"/>
      </w:pPr>
      <w:r>
        <w:t xml:space="preserve">Dear [Hiring Manager's Name],</w:t>
      </w:r>
    </w:p>
    <w:p>
      <w:pPr>
        <w:pStyle w:val="BodyText"/>
      </w:pPr>
      <w:r>
        <w:t xml:space="preserve">I am writing to express my enthusiastic interest in the Biomedical Engineer position at [Company Name] in Naples, Italy. As a passionate and dedicated professional with a strong background in biomedical engineering and a deep appreciation for the innovative healthcare landscape of Italy, I am eager to contribute my technical expertise, research acumen, and collaborative spirit to your esteemed organization. Naples, with its rich cultural heritage and cutting-edge medical advancements, represents an ideal setting for me to apply my skills in developing solutions that bridge the gap between engineering and healthcare.</w:t>
      </w:r>
    </w:p>
    <w:p>
      <w:pPr>
        <w:pStyle w:val="BodyText"/>
      </w:pPr>
      <w:r>
        <w:t xml:space="preserve">Throughout my career as a Biomedical Engineer, I have focused on designing and optimizing medical devices, improving patient care through technology, and fostering interdisciplinary collaboration. My academic foundation in Biomedical Engineering from [University Name] equipped me with a comprehensive understanding of physiological systems, biomaterials, and biomedical instrumentation. This was further enhanced by hands-on experience during internships at [Relevant Organizations or Research Institutions], where I worked on projects such as [specific project examples, e.g., "designing a portable diagnostic tool for rural healthcare" or "developing 3D-printed prosthetics tailored to individual patient needs"]. These experiences not only honed my technical skills but also deepened my commitment to leveraging engineering principles for the betterment of human health.</w:t>
      </w:r>
    </w:p>
    <w:p>
      <w:pPr>
        <w:pStyle w:val="BodyText"/>
      </w:pPr>
      <w:r>
        <w:t xml:space="preserve">What excites me most about the opportunity in Naples is the city’s unique blend of historical significance and modern medical innovation. Italy, particularly Naples, is home to renowned research institutions like [mention specific universities or hospitals if applicable, e.g., "University of Naples Federico II" or "IRCCS Ospedale San Raffaele"], which are at the forefront of biomedical research. I am particularly drawn to the possibility of working in a region where traditional medical practices intersect with contemporary technological advancements. My goal is to contribute to projects that address local healthcare challenges, such as improving accessibility to diagnostic tools or enhancing rehabilitation technologies for underserved populations.</w:t>
      </w:r>
    </w:p>
    <w:p>
      <w:pPr>
        <w:pStyle w:val="BodyText"/>
      </w:pPr>
      <w:r>
        <w:t xml:space="preserve">My professional journey has been defined by a focus on problem-solving and innovation. For instance, during my role at [Previous Company/Organization], I led a team in the development of a low-cost, user-friendly imaging system designed for early detection of cardiovascular diseases in remote areas. This project required close collaboration with medical professionals, engineers, and regulatory experts to ensure compliance with international standards while maintaining affordability. The success of this initiative not only improved diagnostic accuracy but also demonstrated the transformative potential of biomedical engineering in diverse settings. Similarly, my work on [another project or achievement] showcased my ability to translate complex scientific concepts into practical applications that directly benefit patients.</w:t>
      </w:r>
    </w:p>
    <w:p>
      <w:pPr>
        <w:pStyle w:val="BodyText"/>
      </w:pPr>
      <w:r>
        <w:t xml:space="preserve">In Italy, the demand for skilled Biomedical Engineers is growing as the healthcare sector prioritizes digitalization and personalized medicine. I am particularly interested in contributing to initiatives that align with these trends, such as integrating artificial intelligence into medical devices or advancing regenerative medicine technologies. Naples offers a unique environment to explore these opportunities, given its strategic location in southern Italy and its proximity to other European innovation hubs. I am confident that my adaptability, cultural awareness, and technical expertise will enable me to thrive in this dynamic setting.</w:t>
      </w:r>
    </w:p>
    <w:p>
      <w:pPr>
        <w:pStyle w:val="BodyText"/>
      </w:pPr>
      <w:r>
        <w:t xml:space="preserve">What sets me apart as a Biomedical Engineer is my ability to approach challenges from both a scientific and human-centered perspective. I believe that effective engineering solutions must not only meet technical specifications but also address the real-world needs of patients and healthcare providers. This philosophy has guided my work in [specific examples, such as "designing ergonomic medical equipment for elderly users" or "creating open-source software for data analysis in clinical trials"]. I am equally comfortable working in a lab environment, collaborating with cross-functional teams, and communicating complex ideas to non-technical stakeholders—skills that are essential for success in any biomedical engineering role.</w:t>
      </w:r>
    </w:p>
    <w:p>
      <w:pPr>
        <w:pStyle w:val="BodyText"/>
      </w:pPr>
      <w:r>
        <w:t xml:space="preserve">Italy’s healthcare system, while facing unique challenges, presents an exciting opportunity for innovation. Naples, with its vibrant academic community and growing focus on medical technology startups, is a hub where I can contribute to meaningful projects. I am particularly inspired by the city’s emphasis on sustainability and holistic approaches to health, which aligns with my own values of creating solutions that are both technologically advanced and socially responsible. I am eager to bring my expertise in [specific skills, e.g., "biomechanics," "signal processing," or "medical device development"] to support your team’s mission of advancing healthcare in Naples and beyond.</w:t>
      </w:r>
    </w:p>
    <w:p>
      <w:pPr>
        <w:pStyle w:val="BodyText"/>
      </w:pPr>
      <w:r>
        <w:t xml:space="preserve">I would be honored to contribute my skills as a Biomedical Engineer to [Company Name], a leader in [specific industry or project focus if applicable]. I am particularly interested in learning more about your organization’s current initiatives, such as [mention any specific projects or goals you’ve researched about the company]. I am confident that my background, combined with my passion for innovation and patient-centered design, makes me a strong candidate for this role. I would welcome the opportunity to discuss how I can contribute to your team’s success.</w:t>
      </w:r>
    </w:p>
    <w:p>
      <w:pPr>
        <w:pStyle w:val="BodyText"/>
      </w:pPr>
      <w:r>
        <w:t xml:space="preserve">Thank you for considering my application. I look forward to the possibility of contributing to [Company Name]’s mission and being part of the vibrant biomedical engineering community in Naples, Italy.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dc:title>
  <dc:creator/>
  <dc:language>en</dc:language>
  <cp:keywords/>
  <dcterms:created xsi:type="dcterms:W3CDTF">2026-07-23T02:00:54Z</dcterms:created>
  <dcterms:modified xsi:type="dcterms:W3CDTF">2026-07-23T02:00:54Z</dcterms:modified>
</cp:coreProperties>
</file>

<file path=docProps/custom.xml><?xml version="1.0" encoding="utf-8"?>
<Properties xmlns="http://schemas.openxmlformats.org/officeDocument/2006/custom-properties" xmlns:vt="http://schemas.openxmlformats.org/officeDocument/2006/docPropsVTypes"/>
</file>